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itle-freshsales-engineering-goals-2019"/>
    <w:p>
      <w:pPr>
        <w:pStyle w:val="Heading1"/>
      </w:pPr>
      <w:r>
        <w:t xml:space="preserve">Title: Freshsales Engineering Goals 2019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78"/>
        <w:gridCol w:w="2355"/>
        <w:gridCol w:w="1541"/>
        <w:gridCol w:w="2678"/>
        <w:gridCol w:w="283"/>
        <w:gridCol w:w="283"/>
      </w:tblGrid>
      <w:tr>
        <w:tc>
          <w:tcPr/>
          <w:p>
            <w:pPr>
              <w:pStyle w:val="Compact"/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(current if applicable)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Q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/>
          <w:p>
            <w:pPr>
              <w:jc w:val="left"/>
            </w:pPr>
            <w:r>
              <w:t xml:space="preserve">Q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RR - 6M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roadmap items (features, enhancements &amp; tech debts) to be shipped per quarter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6.95M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22 H&amp;M features &amp; enhanced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12 tech debts shipped</w:t>
            </w: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8.9M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31 H&amp;M features &amp; enhanced shippe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20 tech debts shipp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 Market Readines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Uptime based on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updates.freshsales.io</w:t>
              </w:r>
            </w:hyperlink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Delight metric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% API Coverage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Uptime : 99.98%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Uptime : 99.8 %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Central Down : 3 hours 52 mins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Search : 24 mins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hyperlink r:id="rId22">
              <w:r>
                <w:rPr>
                  <w:rStyle w:val="Hyperlink"/>
                </w:rPr>
                <w:t xml:space="preserve">Freshsales July Aspir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/ML First CRM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Deliver ML roadmap ite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Dedupe - bet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Efficiency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Automation</w:t>
            </w:r>
          </w:p>
          <w:p>
            <w:pPr>
              <w:pStyle w:val="Compact"/>
              <w:numPr>
                <w:ilvl w:val="1"/>
                <w:numId w:val="1010"/>
              </w:numPr>
              <w:jc w:val="left"/>
            </w:pPr>
            <w:r>
              <w:t xml:space="preserve">Web : 75 %</w:t>
            </w:r>
          </w:p>
          <w:p>
            <w:pPr>
              <w:pStyle w:val="Compact"/>
              <w:numPr>
                <w:ilvl w:val="1"/>
                <w:numId w:val="1010"/>
              </w:numPr>
              <w:jc w:val="left"/>
            </w:pPr>
            <w:r>
              <w:t xml:space="preserve">Mobile : 10 %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RSpec : 68 %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Ember test cases : 56 %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Reduce over all run time in CI : 1:45hr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Platform adoption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Development to Production tim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Web : 70%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Android : 15%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iOS : 50%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RSpec : 68%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Ember : 54%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Didn't focus on backlog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QA Automation suit 1:15hr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Search onboarded - Global search use case</w:t>
            </w:r>
            <w:r>
              <w:br/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Mailbox &amp; Reports delayed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Web : 64%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Android : 20%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iOS : 23%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RSpec : 72%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Ember: 52%</w:t>
            </w:r>
          </w:p>
          <w:p>
            <w:pPr>
              <w:jc w:val="left"/>
            </w:pPr>
            <w:r>
              <w:t xml:space="preserve">Platform adoption: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Completely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migrated</w:t>
              </w:r>
            </w:hyperlink>
            <w:r>
              <w:t xml:space="preserve"> </w:t>
            </w:r>
            <w:r>
              <w:t xml:space="preserve">to Email platform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Search platform</w:t>
            </w:r>
            <w:r>
              <w:t xml:space="preserve"> </w:t>
            </w:r>
            <w:r>
              <w:t xml:space="preserve">- Delay in onboarding filter use case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Reports onboarding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Formserv : formula fiel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Focus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No of bugs raised by customers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No of bugs identified in staging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rPr>
                <w:b/>
                <w:bCs/>
              </w:rPr>
              <w:t xml:space="preserve">Security issues fix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Customer raised bugs : 21+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Bugs raised in staging : 18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Bugs raised in production : 222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Security issues fixed : 3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ing Engineering Team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Fully functional squad, 5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Hire as per the plan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Groom Tech Leads and Engineering Manager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Squads 5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Joined : IC2 SDET - 2, interns - 5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Offered : IC2 - 1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Groom TLs update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IC3 backend hiring is challenging (2 offers rejected so far)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Add 2 more squads from existing squads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Joined : IC2 Frontend - 1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Offered : IC2 Backend - 4, IC2 SDET - 1, PM4 - 1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Graduate Trainees : 4 + 4 + 2 (ope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 Focus</w:t>
            </w:r>
          </w:p>
        </w:tc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FS Immediate (bugs and minor enhancements)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Establish customer connect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L2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L4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L6</w:t>
            </w:r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FS Immediate : 32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L2 : 330</w:t>
            </w:r>
          </w:p>
        </w:tc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L2 : 429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L4 : 21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L6 : 4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51"/>
        <w:gridCol w:w="1421"/>
        <w:gridCol w:w="1652"/>
        <w:gridCol w:w="1617"/>
        <w:gridCol w:w="2276"/>
      </w:tblGrid>
      <w:tr>
        <w:tc>
          <w:tcPr/>
          <w:p>
            <w:pPr>
              <w:pStyle w:val="Compact"/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(current if applic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Partner with business to achieve revenue goals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Product feature velocity</w:t>
            </w:r>
          </w:p>
        </w:tc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ARR - 6M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Number of roadmap items (features, enhancements &amp; tech debts) to be shipped per quarter</w:t>
            </w:r>
          </w:p>
        </w:tc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18M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By quarter</w:t>
            </w:r>
          </w:p>
          <w:p>
            <w:pPr>
              <w:pStyle w:val="Compact"/>
              <w:numPr>
                <w:ilvl w:val="1"/>
                <w:numId w:val="1025"/>
              </w:numPr>
              <w:jc w:val="left"/>
            </w:pPr>
            <w:r>
              <w:t xml:space="preserve">Q1 : 40</w:t>
            </w:r>
          </w:p>
          <w:p>
            <w:pPr>
              <w:pStyle w:val="Compact"/>
              <w:numPr>
                <w:ilvl w:val="1"/>
                <w:numId w:val="1025"/>
              </w:numPr>
              <w:jc w:val="left"/>
            </w:pPr>
            <w:r>
              <w:t xml:space="preserve">Q2 : 50</w:t>
            </w:r>
          </w:p>
          <w:p>
            <w:pPr>
              <w:pStyle w:val="Compact"/>
              <w:numPr>
                <w:ilvl w:val="1"/>
                <w:numId w:val="1025"/>
              </w:numPr>
              <w:jc w:val="left"/>
            </w:pPr>
            <w:r>
              <w:t xml:space="preserve">Q3 : 70</w:t>
            </w:r>
          </w:p>
          <w:p>
            <w:pPr>
              <w:pStyle w:val="Compact"/>
              <w:numPr>
                <w:ilvl w:val="1"/>
                <w:numId w:val="1025"/>
              </w:numPr>
              <w:jc w:val="left"/>
            </w:pPr>
            <w:r>
              <w:t xml:space="preserve">Q4 : 80</w:t>
            </w:r>
          </w:p>
        </w:tc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Accommodate ad hoc items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Ship fast and ship frequently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Biweekly sync up for all features and major enhancements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Follow i2P to arrive at solution</w:t>
            </w:r>
          </w:p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Increase number of deployments per month</w:t>
            </w:r>
            <w:r>
              <w:br/>
            </w: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 Market Readiness</w:t>
            </w:r>
          </w:p>
        </w:tc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Ensure HA and performance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API coverage &amp; adhere standards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Product capabilities and customization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App security</w:t>
            </w:r>
          </w:p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Compliance and certification</w:t>
            </w:r>
          </w:p>
        </w:tc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Uptime based on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updates.freshsales.io</w:t>
              </w:r>
            </w:hyperlink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Delight metrics</w:t>
            </w:r>
          </w:p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% API Coverage</w:t>
            </w:r>
          </w:p>
        </w:tc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99.9% availability</w:t>
            </w:r>
          </w:p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Resolve bugs identified in delight metrics within SLA</w:t>
            </w:r>
          </w:p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Ensuring API for all new features shipped &amp; clearing backlogs</w:t>
            </w:r>
          </w:p>
        </w:tc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Identified controllers to be in green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Fix identified issues within SLA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Benchmark public APIs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All public APIs to adhere standards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Build MM features in roadmap with ability to extend and customize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Fix security issues with SLA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Periodic internal and external VAPT</w:t>
            </w:r>
          </w:p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HIPPA and other business/market asks</w:t>
            </w:r>
          </w:p>
        </w:tc>
      </w:tr>
      <w:tr>
        <w:tc>
          <w:tcPr/>
          <w:p>
            <w:pPr>
              <w:jc w:val="left"/>
            </w:pPr>
            <w:r>
              <w:t xml:space="preserve">AI/ML First CRM</w:t>
            </w:r>
          </w:p>
        </w:tc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Deliver ML roadmap ite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Freddy for Freshsales - 2019 goal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ering Efficiency</w:t>
            </w:r>
          </w:p>
        </w:tc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Make engineering team efficient by</w:t>
            </w:r>
            <w:r>
              <w:t xml:space="preserve"> </w:t>
            </w:r>
            <w:r>
              <w:br/>
            </w:r>
          </w:p>
          <w:p>
            <w:pPr>
              <w:pStyle w:val="Compact"/>
              <w:numPr>
                <w:ilvl w:val="1"/>
                <w:numId w:val="1033"/>
              </w:numPr>
              <w:jc w:val="left"/>
            </w:pPr>
            <w:r>
              <w:t xml:space="preserve">CI &amp; CD</w:t>
            </w:r>
          </w:p>
          <w:p>
            <w:pPr>
              <w:pStyle w:val="Compact"/>
              <w:numPr>
                <w:ilvl w:val="1"/>
                <w:numId w:val="1033"/>
              </w:numPr>
              <w:jc w:val="left"/>
            </w:pPr>
            <w:r>
              <w:t xml:space="preserve">Platform adoption</w:t>
            </w:r>
          </w:p>
          <w:p>
            <w:pPr>
              <w:pStyle w:val="Compact"/>
              <w:numPr>
                <w:ilvl w:val="1"/>
                <w:numId w:val="1033"/>
              </w:numPr>
              <w:jc w:val="left"/>
            </w:pPr>
            <w:r>
              <w:t xml:space="preserve">How fast are the code pushed to production from the time its development ready</w:t>
            </w: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Automation</w:t>
            </w:r>
          </w:p>
          <w:p>
            <w:pPr>
              <w:pStyle w:val="Compact"/>
              <w:numPr>
                <w:ilvl w:val="1"/>
                <w:numId w:val="1035"/>
              </w:numPr>
              <w:jc w:val="left"/>
            </w:pPr>
            <w:r>
              <w:t xml:space="preserve">Web : 75 %</w:t>
            </w:r>
          </w:p>
          <w:p>
            <w:pPr>
              <w:pStyle w:val="Compact"/>
              <w:numPr>
                <w:ilvl w:val="1"/>
                <w:numId w:val="1035"/>
              </w:numPr>
              <w:jc w:val="left"/>
            </w:pPr>
            <w:r>
              <w:t xml:space="preserve">Mobile : 10 %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Spec : 68 %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Ember test cases : 56 %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ce over all run time in CI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Platform adoption</w:t>
            </w:r>
          </w:p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Development to Production time</w:t>
            </w:r>
          </w:p>
        </w:tc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Test cases coverage</w:t>
            </w:r>
          </w:p>
          <w:p>
            <w:pPr>
              <w:pStyle w:val="Compact"/>
              <w:numPr>
                <w:ilvl w:val="1"/>
                <w:numId w:val="1037"/>
              </w:numPr>
              <w:jc w:val="left"/>
            </w:pPr>
            <w:r>
              <w:t xml:space="preserve">Web : 100 % in test rail</w:t>
            </w:r>
          </w:p>
          <w:p>
            <w:pPr>
              <w:pStyle w:val="Compact"/>
              <w:numPr>
                <w:ilvl w:val="1"/>
                <w:numId w:val="1037"/>
              </w:numPr>
              <w:jc w:val="left"/>
            </w:pPr>
            <w:r>
              <w:t xml:space="preserve">Mobile : 100 %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Automation :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Web Q1 P0 &amp; P1 : 85 %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Web Q2 P0 &amp; P1 : 100 %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Web Q4 P2 : 50 % &amp; P3 : 25 %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Mobile Q1 P0 &amp; P1 : 25 %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Mobile Q2 P0 &amp; P1 : 50 %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Mobile Q3 P0 &amp; P1 : 75 %</w:t>
            </w:r>
          </w:p>
          <w:p>
            <w:pPr>
              <w:pStyle w:val="Compact"/>
              <w:numPr>
                <w:ilvl w:val="1"/>
                <w:numId w:val="1038"/>
              </w:numPr>
              <w:jc w:val="left"/>
            </w:pPr>
            <w:r>
              <w:t xml:space="preserve">Mobile Q4 P0 &amp; P1 : 100 %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Complete on boarding of email, reports, Org, FreshID and search services by Q2</w:t>
            </w:r>
          </w:p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Dev to prod in 2 weeks</w:t>
            </w:r>
          </w:p>
        </w:tc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Hire IC 3 SDET and form squad with 2 IC1 to clear all backlogs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Quarterly exercise to block 2 days and address backlogs and false failure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mprove run time by breaking the automation cases by splitting into multiple accounts in Jenkins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Identify and adopt existing platform services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ngineering productivity sessions</w:t>
            </w:r>
          </w:p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Collaborate with platform teams to come up with newer services as and when requi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Focus</w:t>
            </w:r>
          </w:p>
        </w:tc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Building quality software product</w:t>
            </w:r>
          </w:p>
        </w:tc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No of bugs raised by customers</w:t>
            </w:r>
          </w:p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No of bugs identified in staging</w:t>
            </w:r>
          </w:p>
        </w:tc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0 P0 &amp; P1 bugs from customer</w:t>
            </w:r>
          </w:p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0 bugs in staging</w:t>
            </w:r>
          </w:p>
        </w:tc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100% pass automation suite for every release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Continuously fixing the automation failures introduced by new features/enhancements to maintain</w:t>
            </w:r>
            <w:r>
              <w:t xml:space="preserve"> </w:t>
            </w:r>
            <w:r>
              <w:t xml:space="preserve">100% pass in staging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Testing the app in all aspects which includes Performance, Security, I18N, Cross browsers etc.,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Monitoring the iteration bugs in the development cycle of a feature and course correct it by taking lessons from those iterations</w:t>
            </w:r>
          </w:p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Manually verify all release items once after deployment</w:t>
            </w:r>
            <w:r>
              <w:t xml:space="preserve"> </w:t>
            </w:r>
            <w:r>
              <w:t xml:space="preserve">or by post production suite</w:t>
            </w:r>
          </w:p>
          <w:p>
            <w:pPr>
              <w:numPr>
                <w:ilvl w:val="0"/>
                <w:numId w:val="1043"/>
              </w:numPr>
              <w:jc w:val="left"/>
            </w:pPr>
            <w:r>
              <w:t xml:space="preserve">Tracking the bug count reported by customers</w:t>
            </w:r>
          </w:p>
          <w:p>
            <w:pPr>
              <w:numPr>
                <w:ilvl w:val="0"/>
                <w:numId w:val="1043"/>
              </w:numPr>
              <w:jc w:val="left"/>
            </w:pPr>
            <w:r>
              <w:t xml:space="preserve">Conducting internal retro meetings to improve the Impact coverage and Use case th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ing Engineering Team</w:t>
            </w:r>
          </w:p>
        </w:tc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elf sufficient squads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Achieve hiring targets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Onboard new joinees and ramp up quickly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Motivated team and work like startup</w:t>
            </w:r>
          </w:p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Up skill training</w:t>
            </w:r>
          </w:p>
        </w:tc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Fully functional squad, 5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Hire as per the plan</w:t>
            </w:r>
          </w:p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Groom Tech Leads and Engineering Managers</w:t>
            </w:r>
          </w:p>
        </w:tc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9 squads</w:t>
            </w:r>
          </w:p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Add 33 engineers to team</w:t>
            </w:r>
          </w:p>
        </w:tc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Hire more engineers across levels and function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Groom more interviewer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Participate tech drive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Mentor IC 1 and IC 2 to step up for challenges</w:t>
            </w:r>
          </w:p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Motivate the team by sharing the big picture and business goals</w:t>
            </w:r>
            <w:r>
              <w:br/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ustomer Focus</w:t>
            </w:r>
          </w:p>
        </w:tc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Understand customer problem statements</w:t>
            </w:r>
          </w:p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Collaborate with presales and support teams to cater customer asks and issues</w:t>
            </w:r>
          </w:p>
        </w:tc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FS Immediate (bugs and minor enhancements)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Establish customer connect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L2 within SLA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L4</w:t>
            </w:r>
          </w:p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L5</w:t>
            </w:r>
          </w:p>
        </w:tc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FS Immediate prioritized : 100 %</w:t>
            </w:r>
          </w:p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L2 : 100 %</w:t>
            </w:r>
          </w:p>
        </w:tc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Deliver on prioritized FS immediate items periodically to control churn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Encourage engineers to participate in customer calls during ideation and debugging sessions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Monthly TGIF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Demo and knowledge of on boarded MM customers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Biweekly sync up with GTM folks</w:t>
            </w:r>
          </w:p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Setup tool and help engineers to resolve L2 issues within SLA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nfluence.freshworks.com/pages/viewpage.action?pageId=206574339" TargetMode="External" /><Relationship Type="http://schemas.openxmlformats.org/officeDocument/2006/relationships/hyperlink" Id="rId22" Target="https://confluence.freshworks.com/pages/viewpage.action?pageId=223779309" TargetMode="External" /><Relationship Type="http://schemas.openxmlformats.org/officeDocument/2006/relationships/hyperlink" Id="rId23" Target="https://docs.google.com/document/d/1-nmKZ3rJyGJW3aH6S_nIudPok_IPNnLqh_LNwtV8QAM/edit" TargetMode="External" /><Relationship Type="http://schemas.openxmlformats.org/officeDocument/2006/relationships/hyperlink" Id="rId20" Target="https://docs.google.com/document/d/1ECX6r_sHATVAHuMkplPqihFRSGfNHnhpfPWLcV2Owpg/edit?usp=sharing" TargetMode="External" /><Relationship Type="http://schemas.openxmlformats.org/officeDocument/2006/relationships/hyperlink" Id="rId21" Target="https://updates.freshsales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fluence.freshworks.com/pages/viewpage.action?pageId=206574339" TargetMode="External" /><Relationship Type="http://schemas.openxmlformats.org/officeDocument/2006/relationships/hyperlink" Id="rId22" Target="https://confluence.freshworks.com/pages/viewpage.action?pageId=223779309" TargetMode="External" /><Relationship Type="http://schemas.openxmlformats.org/officeDocument/2006/relationships/hyperlink" Id="rId23" Target="https://docs.google.com/document/d/1-nmKZ3rJyGJW3aH6S_nIudPok_IPNnLqh_LNwtV8QAM/edit" TargetMode="External" /><Relationship Type="http://schemas.openxmlformats.org/officeDocument/2006/relationships/hyperlink" Id="rId20" Target="https://docs.google.com/document/d/1ECX6r_sHATVAHuMkplPqihFRSGfNHnhpfPWLcV2Owpg/edit?usp=sharing" TargetMode="External" /><Relationship Type="http://schemas.openxmlformats.org/officeDocument/2006/relationships/hyperlink" Id="rId21" Target="https://updates.freshsale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